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FF688" w14:textId="01880F9B" w:rsidR="00080CF3" w:rsidRPr="00645FE8" w:rsidRDefault="000F3007" w:rsidP="005E24E6">
      <w:pPr>
        <w:pStyle w:val="ListParagraph"/>
        <w:ind w:left="0"/>
        <w:rPr>
          <w:rFonts w:ascii="Times New Roman" w:hAnsi="Times New Roman" w:cs="Times New Roman"/>
          <w:b/>
          <w:i/>
        </w:rPr>
      </w:pPr>
      <w:r w:rsidRPr="00645FE8">
        <w:rPr>
          <w:rFonts w:ascii="Times New Roman" w:hAnsi="Times New Roman" w:cs="Times New Roman"/>
          <w:b/>
          <w:i/>
        </w:rPr>
        <w:t xml:space="preserve">Please email </w:t>
      </w:r>
      <w:r w:rsidR="007F09AD" w:rsidRPr="00645FE8">
        <w:rPr>
          <w:rFonts w:ascii="Times New Roman" w:hAnsi="Times New Roman" w:cs="Times New Roman"/>
          <w:b/>
          <w:i/>
        </w:rPr>
        <w:t>c</w:t>
      </w:r>
      <w:r w:rsidRPr="00645FE8">
        <w:rPr>
          <w:rFonts w:ascii="Times New Roman" w:hAnsi="Times New Roman" w:cs="Times New Roman"/>
          <w:b/>
          <w:i/>
        </w:rPr>
        <w:t xml:space="preserve">ompleted </w:t>
      </w:r>
      <w:r w:rsidR="00681802" w:rsidRPr="00645FE8">
        <w:rPr>
          <w:rFonts w:ascii="Times New Roman" w:hAnsi="Times New Roman" w:cs="Times New Roman"/>
          <w:b/>
          <w:i/>
        </w:rPr>
        <w:t>nominations</w:t>
      </w:r>
      <w:r w:rsidRPr="00645FE8">
        <w:rPr>
          <w:rFonts w:ascii="Times New Roman" w:hAnsi="Times New Roman" w:cs="Times New Roman"/>
          <w:b/>
          <w:i/>
        </w:rPr>
        <w:t xml:space="preserve"> (1 male and 1 </w:t>
      </w:r>
      <w:r w:rsidR="00A8263B" w:rsidRPr="00645FE8">
        <w:rPr>
          <w:rFonts w:ascii="Times New Roman" w:hAnsi="Times New Roman" w:cs="Times New Roman"/>
          <w:b/>
          <w:i/>
        </w:rPr>
        <w:t>female)</w:t>
      </w:r>
      <w:r w:rsidRPr="00645FE8">
        <w:rPr>
          <w:rFonts w:ascii="Times New Roman" w:hAnsi="Times New Roman" w:cs="Times New Roman"/>
          <w:b/>
          <w:i/>
        </w:rPr>
        <w:t xml:space="preserve"> to </w:t>
      </w:r>
      <w:hyperlink r:id="rId10" w:history="1">
        <w:r w:rsidR="008432C9" w:rsidRPr="00645FE8">
          <w:rPr>
            <w:rStyle w:val="Hyperlink"/>
            <w:rFonts w:ascii="Times New Roman" w:hAnsi="Times New Roman" w:cs="Times New Roman"/>
            <w:b/>
            <w:i/>
          </w:rPr>
          <w:t>kathie.anderson@education.ky.gov</w:t>
        </w:r>
      </w:hyperlink>
      <w:r w:rsidR="008F5898" w:rsidRPr="00645FE8">
        <w:rPr>
          <w:rFonts w:ascii="Times New Roman" w:hAnsi="Times New Roman" w:cs="Times New Roman"/>
          <w:b/>
          <w:i/>
        </w:rPr>
        <w:t xml:space="preserve"> </w:t>
      </w:r>
      <w:r w:rsidR="006558C6" w:rsidRPr="00645FE8">
        <w:rPr>
          <w:rFonts w:ascii="Times New Roman" w:hAnsi="Times New Roman" w:cs="Times New Roman"/>
          <w:b/>
          <w:i/>
        </w:rPr>
        <w:t xml:space="preserve"> </w:t>
      </w:r>
      <w:r w:rsidR="00C969B9" w:rsidRPr="00645FE8">
        <w:rPr>
          <w:rFonts w:ascii="Times New Roman" w:hAnsi="Times New Roman" w:cs="Times New Roman"/>
          <w:b/>
          <w:i/>
        </w:rPr>
        <w:t xml:space="preserve"> </w:t>
      </w:r>
      <w:r w:rsidR="006558C6" w:rsidRPr="00645FE8">
        <w:rPr>
          <w:rFonts w:ascii="Times New Roman" w:hAnsi="Times New Roman" w:cs="Times New Roman"/>
          <w:b/>
          <w:i/>
        </w:rPr>
        <w:t xml:space="preserve"> </w:t>
      </w:r>
    </w:p>
    <w:p w14:paraId="6031A322" w14:textId="288F0DDF" w:rsidR="00DF460E" w:rsidRPr="00645FE8" w:rsidRDefault="000F3007" w:rsidP="005E24E6">
      <w:pPr>
        <w:pStyle w:val="ListParagraph"/>
        <w:ind w:left="0"/>
        <w:rPr>
          <w:rFonts w:ascii="Times New Roman" w:hAnsi="Times New Roman" w:cs="Times New Roman"/>
          <w:b/>
          <w:i/>
        </w:rPr>
      </w:pPr>
      <w:r w:rsidRPr="00645FE8">
        <w:rPr>
          <w:rFonts w:ascii="Times New Roman" w:hAnsi="Times New Roman" w:cs="Times New Roman"/>
          <w:b/>
          <w:i/>
        </w:rPr>
        <w:t xml:space="preserve">The deadline to accept applications is </w:t>
      </w:r>
      <w:r w:rsidR="005407AC" w:rsidRPr="00645FE8">
        <w:rPr>
          <w:rFonts w:ascii="Times New Roman" w:hAnsi="Times New Roman" w:cs="Times New Roman"/>
          <w:b/>
          <w:i/>
          <w:color w:val="FF0000"/>
        </w:rPr>
        <w:t>Friday</w:t>
      </w:r>
      <w:r w:rsidR="008852BF" w:rsidRPr="00645FE8">
        <w:rPr>
          <w:rFonts w:ascii="Times New Roman" w:hAnsi="Times New Roman" w:cs="Times New Roman"/>
          <w:b/>
          <w:i/>
          <w:color w:val="FF0000"/>
        </w:rPr>
        <w:t xml:space="preserve">, </w:t>
      </w:r>
      <w:r w:rsidR="00A8263B" w:rsidRPr="00645FE8">
        <w:rPr>
          <w:rFonts w:ascii="Times New Roman" w:hAnsi="Times New Roman" w:cs="Times New Roman"/>
          <w:b/>
          <w:i/>
          <w:color w:val="FF0000"/>
          <w:u w:val="single"/>
        </w:rPr>
        <w:t xml:space="preserve">October </w:t>
      </w:r>
      <w:r w:rsidR="00B54359">
        <w:rPr>
          <w:rFonts w:ascii="Times New Roman" w:hAnsi="Times New Roman" w:cs="Times New Roman"/>
          <w:b/>
          <w:i/>
          <w:color w:val="FF0000"/>
          <w:u w:val="single"/>
        </w:rPr>
        <w:t>28</w:t>
      </w:r>
      <w:r w:rsidR="009A57DF" w:rsidRPr="00645FE8">
        <w:rPr>
          <w:rFonts w:ascii="Times New Roman" w:hAnsi="Times New Roman" w:cs="Times New Roman"/>
          <w:b/>
          <w:i/>
          <w:color w:val="FF0000"/>
          <w:u w:val="single"/>
        </w:rPr>
        <w:t>, 20</w:t>
      </w:r>
      <w:r w:rsidR="005407AC" w:rsidRPr="00645FE8">
        <w:rPr>
          <w:rFonts w:ascii="Times New Roman" w:hAnsi="Times New Roman" w:cs="Times New Roman"/>
          <w:b/>
          <w:i/>
          <w:color w:val="FF0000"/>
          <w:u w:val="single"/>
        </w:rPr>
        <w:t>2</w:t>
      </w:r>
      <w:r w:rsidR="00840BE4" w:rsidRPr="00645FE8">
        <w:rPr>
          <w:rFonts w:ascii="Times New Roman" w:hAnsi="Times New Roman" w:cs="Times New Roman"/>
          <w:b/>
          <w:i/>
          <w:color w:val="FF0000"/>
          <w:u w:val="single"/>
        </w:rPr>
        <w:t>1</w:t>
      </w:r>
      <w:r w:rsidR="00080CF3" w:rsidRPr="00645FE8">
        <w:rPr>
          <w:rFonts w:ascii="Times New Roman" w:hAnsi="Times New Roman" w:cs="Times New Roman"/>
          <w:b/>
          <w:i/>
        </w:rPr>
        <w:t>.</w:t>
      </w:r>
    </w:p>
    <w:p w14:paraId="6838FBE7" w14:textId="72FE395B" w:rsidR="008E22DA" w:rsidRPr="00645FE8" w:rsidRDefault="00D646A2" w:rsidP="005E24E6">
      <w:pPr>
        <w:pStyle w:val="ListParagraph"/>
        <w:ind w:left="0"/>
        <w:rPr>
          <w:rFonts w:ascii="Times New Roman" w:hAnsi="Times New Roman" w:cs="Times New Roman"/>
          <w:b/>
          <w:i/>
        </w:rPr>
      </w:pPr>
      <w:r w:rsidRPr="00645FE8">
        <w:rPr>
          <w:rFonts w:ascii="Times New Roman" w:hAnsi="Times New Roman" w:cs="Times New Roman"/>
          <w:b/>
          <w:i/>
        </w:rPr>
        <w:t>*</w:t>
      </w:r>
      <w:r w:rsidR="003E70BD" w:rsidRPr="00645FE8">
        <w:rPr>
          <w:rFonts w:ascii="Times New Roman" w:hAnsi="Times New Roman" w:cs="Times New Roman"/>
          <w:b/>
          <w:i/>
        </w:rPr>
        <w:t>Please note:</w:t>
      </w:r>
      <w:r w:rsidR="002643C9" w:rsidRPr="00645FE8">
        <w:rPr>
          <w:rFonts w:ascii="Times New Roman" w:hAnsi="Times New Roman" w:cs="Times New Roman"/>
          <w:b/>
          <w:i/>
        </w:rPr>
        <w:t xml:space="preserve"> </w:t>
      </w:r>
      <w:r w:rsidR="008A3661" w:rsidRPr="00645FE8">
        <w:rPr>
          <w:rFonts w:ascii="Times New Roman" w:hAnsi="Times New Roman" w:cs="Times New Roman"/>
          <w:b/>
          <w:i/>
        </w:rPr>
        <w:t xml:space="preserve">The sections on page 2 (Leadership and Character / </w:t>
      </w:r>
      <w:r w:rsidR="0086699F" w:rsidRPr="00645FE8">
        <w:rPr>
          <w:rFonts w:ascii="Times New Roman" w:hAnsi="Times New Roman" w:cs="Times New Roman"/>
          <w:b/>
          <w:i/>
        </w:rPr>
        <w:t>Career and Technical Education) must be completed by a counselor or teacher.</w:t>
      </w:r>
      <w:r w:rsidR="00645FE8">
        <w:rPr>
          <w:rFonts w:ascii="Times New Roman" w:hAnsi="Times New Roman" w:cs="Times New Roman"/>
          <w:b/>
          <w:i/>
        </w:rPr>
        <w:t xml:space="preserve"> </w:t>
      </w:r>
      <w:r w:rsidR="002643C9" w:rsidRPr="00645FE8">
        <w:rPr>
          <w:rFonts w:ascii="Times New Roman" w:hAnsi="Times New Roman" w:cs="Times New Roman"/>
          <w:b/>
          <w:i/>
        </w:rPr>
        <w:t>The first page should be filled out by the student.</w:t>
      </w:r>
    </w:p>
    <w:p w14:paraId="37CCB0B6" w14:textId="77777777" w:rsidR="0026741F" w:rsidRPr="00744437" w:rsidRDefault="00587B41">
      <w:p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Student name_______________________________</w:t>
      </w:r>
      <w:r w:rsidR="00E46D8B" w:rsidRPr="00744437">
        <w:rPr>
          <w:rFonts w:ascii="Times New Roman" w:hAnsi="Times New Roman" w:cs="Times New Roman"/>
          <w:sz w:val="24"/>
          <w:szCs w:val="24"/>
        </w:rPr>
        <w:t>________________</w:t>
      </w:r>
    </w:p>
    <w:p w14:paraId="42A401DF" w14:textId="57B3920F" w:rsidR="00D0562D" w:rsidRPr="00744437" w:rsidRDefault="002144FC">
      <w:p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GPA_________</w:t>
      </w:r>
      <w:r w:rsidR="005407AC" w:rsidRPr="00744437">
        <w:rPr>
          <w:rFonts w:ascii="Times New Roman" w:hAnsi="Times New Roman" w:cs="Times New Roman"/>
          <w:sz w:val="24"/>
          <w:szCs w:val="24"/>
        </w:rPr>
        <w:t>_ ACT</w:t>
      </w:r>
      <w:r w:rsidR="00D0562D" w:rsidRPr="00744437">
        <w:rPr>
          <w:rFonts w:ascii="Times New Roman" w:hAnsi="Times New Roman" w:cs="Times New Roman"/>
          <w:sz w:val="24"/>
          <w:szCs w:val="24"/>
        </w:rPr>
        <w:t xml:space="preserve"> score ______________</w:t>
      </w:r>
    </w:p>
    <w:p w14:paraId="28E893FE" w14:textId="60DA4246" w:rsidR="00587B41" w:rsidRDefault="00D0562D">
      <w:p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H</w:t>
      </w:r>
      <w:r w:rsidR="00587B41" w:rsidRPr="00744437">
        <w:rPr>
          <w:rFonts w:ascii="Times New Roman" w:hAnsi="Times New Roman" w:cs="Times New Roman"/>
          <w:sz w:val="24"/>
          <w:szCs w:val="24"/>
        </w:rPr>
        <w:t>ome mailing address______________________________________</w:t>
      </w:r>
      <w:r w:rsidR="00E46D8B" w:rsidRPr="00744437">
        <w:rPr>
          <w:rFonts w:ascii="Times New Roman" w:hAnsi="Times New Roman" w:cs="Times New Roman"/>
          <w:sz w:val="24"/>
          <w:szCs w:val="24"/>
        </w:rPr>
        <w:t>___</w:t>
      </w:r>
      <w:r w:rsidR="0066752D">
        <w:rPr>
          <w:rFonts w:ascii="Times New Roman" w:hAnsi="Times New Roman" w:cs="Times New Roman"/>
          <w:sz w:val="24"/>
          <w:szCs w:val="24"/>
        </w:rPr>
        <w:t>__________________</w:t>
      </w:r>
    </w:p>
    <w:p w14:paraId="302D4FC5" w14:textId="65ACB57E" w:rsidR="0066752D" w:rsidRPr="00744437" w:rsidRDefault="006675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7D8231CA" w14:textId="6C5DFD4F" w:rsidR="00587B41" w:rsidRDefault="00587B41">
      <w:p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High school name and mailing address____________________________</w:t>
      </w:r>
      <w:r w:rsidR="0066752D">
        <w:rPr>
          <w:rFonts w:ascii="Times New Roman" w:hAnsi="Times New Roman" w:cs="Times New Roman"/>
          <w:sz w:val="24"/>
          <w:szCs w:val="24"/>
        </w:rPr>
        <w:t>__________________</w:t>
      </w:r>
    </w:p>
    <w:p w14:paraId="6CCBA90C" w14:textId="18D51188" w:rsidR="0066752D" w:rsidRPr="00744437" w:rsidRDefault="006675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06BD0D45" w14:textId="77777777" w:rsidR="00587B41" w:rsidRPr="00744437" w:rsidRDefault="00587B41">
      <w:p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High School CEEB code_______________________________________</w:t>
      </w:r>
      <w:r w:rsidR="00744313" w:rsidRPr="00744437">
        <w:rPr>
          <w:rFonts w:ascii="Times New Roman" w:hAnsi="Times New Roman" w:cs="Times New Roman"/>
          <w:sz w:val="24"/>
          <w:szCs w:val="24"/>
        </w:rPr>
        <w:t>__</w:t>
      </w:r>
    </w:p>
    <w:p w14:paraId="1DB2BF59" w14:textId="77777777" w:rsidR="00F225EF" w:rsidRPr="00744437" w:rsidRDefault="00F225EF">
      <w:p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Email address ______________________________________________</w:t>
      </w:r>
      <w:r w:rsidR="00744313" w:rsidRPr="00744437">
        <w:rPr>
          <w:rFonts w:ascii="Times New Roman" w:hAnsi="Times New Roman" w:cs="Times New Roman"/>
          <w:sz w:val="24"/>
          <w:szCs w:val="24"/>
        </w:rPr>
        <w:t>__</w:t>
      </w:r>
    </w:p>
    <w:p w14:paraId="6D638468" w14:textId="37849FA6" w:rsidR="00EA7197" w:rsidRPr="00744437" w:rsidRDefault="00EA7197">
      <w:p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Gender</w:t>
      </w:r>
      <w:r w:rsidR="00EA5501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9017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550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A5501">
        <w:rPr>
          <w:rFonts w:ascii="Times New Roman" w:hAnsi="Times New Roman" w:cs="Times New Roman"/>
          <w:sz w:val="24"/>
          <w:szCs w:val="24"/>
        </w:rPr>
        <w:t>Male</w:t>
      </w:r>
      <w:r w:rsidR="00EA5501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904276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550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A5501">
        <w:rPr>
          <w:rFonts w:ascii="Times New Roman" w:hAnsi="Times New Roman" w:cs="Times New Roman"/>
          <w:sz w:val="24"/>
          <w:szCs w:val="24"/>
        </w:rPr>
        <w:t>Female</w:t>
      </w:r>
    </w:p>
    <w:p w14:paraId="1DDB8A23" w14:textId="77777777" w:rsidR="00AC2E29" w:rsidRPr="00744437" w:rsidRDefault="007D0907">
      <w:p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***</w:t>
      </w:r>
      <w:r w:rsidR="00AC2E29" w:rsidRPr="00744437">
        <w:rPr>
          <w:rFonts w:ascii="Times New Roman" w:hAnsi="Times New Roman" w:cs="Times New Roman"/>
          <w:b/>
          <w:i/>
          <w:sz w:val="24"/>
          <w:szCs w:val="24"/>
        </w:rPr>
        <w:t>These three questions are to be completed by the student.</w:t>
      </w:r>
    </w:p>
    <w:p w14:paraId="0A4F1A0A" w14:textId="77777777" w:rsidR="00EF2AB2" w:rsidRPr="00744437" w:rsidRDefault="00920094" w:rsidP="00645FE8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744437">
        <w:rPr>
          <w:rFonts w:ascii="Times New Roman" w:hAnsi="Times New Roman" w:cs="Times New Roman"/>
          <w:b/>
          <w:sz w:val="24"/>
          <w:szCs w:val="24"/>
        </w:rPr>
        <w:t>Please discuss your most significant community service and school involvement.</w:t>
      </w:r>
    </w:p>
    <w:p w14:paraId="6ED6D7D1" w14:textId="77777777" w:rsidR="00324114" w:rsidRPr="00744437" w:rsidRDefault="00324114" w:rsidP="00645FE8">
      <w:pPr>
        <w:rPr>
          <w:rFonts w:ascii="Times New Roman" w:hAnsi="Times New Roman" w:cs="Times New Roman"/>
          <w:sz w:val="24"/>
          <w:szCs w:val="24"/>
        </w:rPr>
      </w:pPr>
    </w:p>
    <w:p w14:paraId="43225860" w14:textId="77777777" w:rsidR="00E52814" w:rsidRPr="00744437" w:rsidRDefault="00E52814" w:rsidP="00645FE8">
      <w:pPr>
        <w:rPr>
          <w:rFonts w:ascii="Times New Roman" w:hAnsi="Times New Roman" w:cs="Times New Roman"/>
          <w:sz w:val="24"/>
          <w:szCs w:val="24"/>
        </w:rPr>
      </w:pPr>
    </w:p>
    <w:p w14:paraId="17A520A3" w14:textId="77777777" w:rsidR="00324114" w:rsidRPr="00744437" w:rsidRDefault="00324114" w:rsidP="00645FE8">
      <w:pPr>
        <w:rPr>
          <w:rFonts w:ascii="Times New Roman" w:hAnsi="Times New Roman" w:cs="Times New Roman"/>
          <w:b/>
          <w:sz w:val="24"/>
          <w:szCs w:val="24"/>
        </w:rPr>
      </w:pPr>
    </w:p>
    <w:p w14:paraId="10688236" w14:textId="5892C980" w:rsidR="004332FF" w:rsidRDefault="00CC003E" w:rsidP="5B2DA645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5B2DA645">
        <w:rPr>
          <w:rFonts w:ascii="Times New Roman" w:hAnsi="Times New Roman" w:cs="Times New Roman"/>
          <w:b/>
          <w:bCs/>
          <w:sz w:val="24"/>
          <w:szCs w:val="24"/>
        </w:rPr>
        <w:t xml:space="preserve">Please explain your most significant academic achievements. </w:t>
      </w:r>
    </w:p>
    <w:p w14:paraId="4F3A6593" w14:textId="0E578A14" w:rsidR="00645FE8" w:rsidRDefault="00645FE8" w:rsidP="00645FE8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F58D44B" w14:textId="77777777" w:rsidR="00645FE8" w:rsidRPr="00645FE8" w:rsidRDefault="00645FE8" w:rsidP="00645FE8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14581B93" w14:textId="77777777" w:rsidR="004332FF" w:rsidRPr="00744437" w:rsidRDefault="004332FF" w:rsidP="00645FE8">
      <w:pPr>
        <w:rPr>
          <w:rFonts w:ascii="Times New Roman" w:hAnsi="Times New Roman" w:cs="Times New Roman"/>
          <w:b/>
          <w:sz w:val="24"/>
          <w:szCs w:val="24"/>
        </w:rPr>
      </w:pPr>
    </w:p>
    <w:p w14:paraId="13269499" w14:textId="4C019D09" w:rsidR="00DB5DBF" w:rsidRPr="00744437" w:rsidRDefault="00645FE8" w:rsidP="00645FE8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</w:t>
      </w:r>
      <w:r w:rsidR="003933D7" w:rsidRPr="00744437">
        <w:rPr>
          <w:rFonts w:ascii="Times New Roman" w:hAnsi="Times New Roman" w:cs="Times New Roman"/>
          <w:b/>
          <w:sz w:val="24"/>
          <w:szCs w:val="24"/>
        </w:rPr>
        <w:t xml:space="preserve">hat special </w:t>
      </w:r>
      <w:r w:rsidR="00AD7FB7" w:rsidRPr="00744437">
        <w:rPr>
          <w:rFonts w:ascii="Times New Roman" w:hAnsi="Times New Roman" w:cs="Times New Roman"/>
          <w:b/>
          <w:sz w:val="24"/>
          <w:szCs w:val="24"/>
        </w:rPr>
        <w:t xml:space="preserve">personal </w:t>
      </w:r>
      <w:r w:rsidR="003933D7" w:rsidRPr="00744437">
        <w:rPr>
          <w:rFonts w:ascii="Times New Roman" w:hAnsi="Times New Roman" w:cs="Times New Roman"/>
          <w:b/>
          <w:sz w:val="24"/>
          <w:szCs w:val="24"/>
        </w:rPr>
        <w:t>challenges or hurdles have you overcome while still achieving high academic success?</w:t>
      </w:r>
    </w:p>
    <w:p w14:paraId="666F8DA3" w14:textId="77777777" w:rsidR="00645FE8" w:rsidRDefault="00645FE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9B981FD" w14:textId="2DA34AE3" w:rsidR="003933D7" w:rsidRPr="00744437" w:rsidRDefault="00252FCB">
      <w:pPr>
        <w:rPr>
          <w:rFonts w:ascii="Times New Roman" w:hAnsi="Times New Roman" w:cs="Times New Roman"/>
          <w:b/>
          <w:sz w:val="24"/>
          <w:szCs w:val="24"/>
        </w:rPr>
      </w:pPr>
      <w:r w:rsidRPr="00744437">
        <w:rPr>
          <w:rFonts w:ascii="Times New Roman" w:hAnsi="Times New Roman" w:cs="Times New Roman"/>
          <w:b/>
          <w:sz w:val="24"/>
          <w:szCs w:val="24"/>
        </w:rPr>
        <w:lastRenderedPageBreak/>
        <w:t>Leadership and character</w:t>
      </w:r>
      <w:r w:rsidRPr="00744437">
        <w:rPr>
          <w:rFonts w:ascii="Times New Roman" w:hAnsi="Times New Roman" w:cs="Times New Roman"/>
          <w:sz w:val="24"/>
          <w:szCs w:val="24"/>
        </w:rPr>
        <w:t xml:space="preserve"> </w:t>
      </w:r>
      <w:r w:rsidRPr="00744437">
        <w:rPr>
          <w:rFonts w:ascii="Times New Roman" w:hAnsi="Times New Roman" w:cs="Times New Roman"/>
          <w:b/>
          <w:sz w:val="24"/>
          <w:szCs w:val="24"/>
        </w:rPr>
        <w:t>(</w:t>
      </w:r>
      <w:r w:rsidRPr="00744437">
        <w:rPr>
          <w:rFonts w:ascii="Times New Roman" w:hAnsi="Times New Roman" w:cs="Times New Roman"/>
          <w:b/>
          <w:i/>
          <w:sz w:val="24"/>
          <w:szCs w:val="24"/>
        </w:rPr>
        <w:t xml:space="preserve">counselor or teacher </w:t>
      </w:r>
      <w:r w:rsidR="004F6C77" w:rsidRPr="00744437">
        <w:rPr>
          <w:rFonts w:ascii="Times New Roman" w:hAnsi="Times New Roman" w:cs="Times New Roman"/>
          <w:b/>
          <w:i/>
          <w:sz w:val="24"/>
          <w:szCs w:val="24"/>
        </w:rPr>
        <w:t>complete</w:t>
      </w:r>
      <w:r w:rsidRPr="00744437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bookmarkStart w:id="0" w:name="_GoBack"/>
      <w:bookmarkEnd w:id="0"/>
      <w:r w:rsidRPr="00744437">
        <w:rPr>
          <w:rFonts w:ascii="Times New Roman" w:hAnsi="Times New Roman" w:cs="Times New Roman"/>
          <w:b/>
          <w:i/>
          <w:sz w:val="24"/>
          <w:szCs w:val="24"/>
        </w:rPr>
        <w:t>this portion</w:t>
      </w:r>
      <w:r w:rsidRPr="00744437">
        <w:rPr>
          <w:rFonts w:ascii="Times New Roman" w:hAnsi="Times New Roman" w:cs="Times New Roman"/>
          <w:b/>
          <w:sz w:val="24"/>
          <w:szCs w:val="24"/>
        </w:rPr>
        <w:t>)</w:t>
      </w:r>
    </w:p>
    <w:p w14:paraId="3CBCB428" w14:textId="77777777" w:rsidR="004332FF" w:rsidRPr="00744437" w:rsidRDefault="00252FCB" w:rsidP="00DF460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Name of educator completing this section__________________________________</w:t>
      </w:r>
      <w:r w:rsidR="007506A4" w:rsidRPr="007444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5835EE" w14:textId="7B3D05AC" w:rsidR="00252FCB" w:rsidRPr="00744437" w:rsidRDefault="007506A4" w:rsidP="004E522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1EA9645">
        <w:rPr>
          <w:rFonts w:ascii="Times New Roman" w:hAnsi="Times New Roman" w:cs="Times New Roman"/>
          <w:sz w:val="24"/>
          <w:szCs w:val="24"/>
        </w:rPr>
        <w:t xml:space="preserve">Please discuss </w:t>
      </w:r>
      <w:r w:rsidR="00FA0414" w:rsidRPr="11EA9645">
        <w:rPr>
          <w:rFonts w:ascii="Times New Roman" w:hAnsi="Times New Roman" w:cs="Times New Roman"/>
          <w:sz w:val="24"/>
          <w:szCs w:val="24"/>
        </w:rPr>
        <w:t xml:space="preserve">the </w:t>
      </w:r>
      <w:r w:rsidRPr="11EA9645">
        <w:rPr>
          <w:rFonts w:ascii="Times New Roman" w:hAnsi="Times New Roman" w:cs="Times New Roman"/>
          <w:sz w:val="24"/>
          <w:szCs w:val="24"/>
        </w:rPr>
        <w:t xml:space="preserve">leadership and character of </w:t>
      </w:r>
      <w:r w:rsidR="00B81D00" w:rsidRPr="11EA9645">
        <w:rPr>
          <w:rFonts w:ascii="Times New Roman" w:hAnsi="Times New Roman" w:cs="Times New Roman"/>
          <w:sz w:val="24"/>
          <w:szCs w:val="24"/>
        </w:rPr>
        <w:t>the student applying</w:t>
      </w:r>
      <w:r w:rsidR="00D571AC" w:rsidRPr="11EA9645">
        <w:rPr>
          <w:rFonts w:ascii="Times New Roman" w:hAnsi="Times New Roman" w:cs="Times New Roman"/>
          <w:sz w:val="24"/>
          <w:szCs w:val="24"/>
        </w:rPr>
        <w:t xml:space="preserve">. Also include, if applicable, </w:t>
      </w:r>
      <w:r w:rsidR="006D455D" w:rsidRPr="11EA9645">
        <w:rPr>
          <w:rFonts w:ascii="Times New Roman" w:hAnsi="Times New Roman" w:cs="Times New Roman"/>
          <w:sz w:val="24"/>
          <w:szCs w:val="24"/>
        </w:rPr>
        <w:t xml:space="preserve">any special circumstances that the student has </w:t>
      </w:r>
      <w:r w:rsidR="003D1866" w:rsidRPr="11EA9645">
        <w:rPr>
          <w:rFonts w:ascii="Times New Roman" w:hAnsi="Times New Roman" w:cs="Times New Roman"/>
          <w:sz w:val="24"/>
          <w:szCs w:val="24"/>
        </w:rPr>
        <w:t>experienced</w:t>
      </w:r>
      <w:r w:rsidR="006D455D" w:rsidRPr="11EA9645">
        <w:rPr>
          <w:rFonts w:ascii="Times New Roman" w:hAnsi="Times New Roman" w:cs="Times New Roman"/>
          <w:sz w:val="24"/>
          <w:szCs w:val="24"/>
        </w:rPr>
        <w:t xml:space="preserve"> while still remaining an exceptional student</w:t>
      </w:r>
      <w:r w:rsidR="006569D1" w:rsidRPr="11EA9645">
        <w:rPr>
          <w:rFonts w:ascii="Times New Roman" w:hAnsi="Times New Roman" w:cs="Times New Roman"/>
          <w:sz w:val="24"/>
          <w:szCs w:val="24"/>
        </w:rPr>
        <w:t xml:space="preserve"> and community member</w:t>
      </w:r>
      <w:r w:rsidR="006D455D" w:rsidRPr="11EA964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19A54F" w14:textId="77777777" w:rsidR="00FC3EA3" w:rsidRPr="00744437" w:rsidRDefault="00FC3EA3">
      <w:pPr>
        <w:rPr>
          <w:rFonts w:ascii="Times New Roman" w:hAnsi="Times New Roman" w:cs="Times New Roman"/>
          <w:sz w:val="24"/>
          <w:szCs w:val="24"/>
        </w:rPr>
      </w:pPr>
    </w:p>
    <w:p w14:paraId="669922FF" w14:textId="77777777" w:rsidR="00CA7198" w:rsidRPr="00744437" w:rsidRDefault="00CA7198">
      <w:pPr>
        <w:rPr>
          <w:rFonts w:ascii="Times New Roman" w:hAnsi="Times New Roman" w:cs="Times New Roman"/>
          <w:sz w:val="24"/>
          <w:szCs w:val="24"/>
        </w:rPr>
      </w:pPr>
    </w:p>
    <w:p w14:paraId="1BE0903E" w14:textId="77777777" w:rsidR="00CA7198" w:rsidRPr="00744437" w:rsidRDefault="00CA7198">
      <w:pPr>
        <w:rPr>
          <w:rFonts w:ascii="Times New Roman" w:hAnsi="Times New Roman" w:cs="Times New Roman"/>
          <w:sz w:val="24"/>
          <w:szCs w:val="24"/>
        </w:rPr>
      </w:pPr>
    </w:p>
    <w:p w14:paraId="110A5AD1" w14:textId="77777777" w:rsidR="00CA7198" w:rsidRPr="00744437" w:rsidRDefault="00CA7198">
      <w:pPr>
        <w:rPr>
          <w:rFonts w:ascii="Times New Roman" w:hAnsi="Times New Roman" w:cs="Times New Roman"/>
          <w:sz w:val="24"/>
          <w:szCs w:val="24"/>
        </w:rPr>
      </w:pPr>
    </w:p>
    <w:p w14:paraId="554AB18E" w14:textId="77777777" w:rsidR="00CA7198" w:rsidRPr="00744437" w:rsidRDefault="00CA7198">
      <w:pPr>
        <w:rPr>
          <w:rFonts w:ascii="Times New Roman" w:hAnsi="Times New Roman" w:cs="Times New Roman"/>
          <w:sz w:val="24"/>
          <w:szCs w:val="24"/>
        </w:rPr>
      </w:pPr>
    </w:p>
    <w:p w14:paraId="7EC668BE" w14:textId="77777777" w:rsidR="00645FE8" w:rsidRDefault="00645FE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C281134" w14:textId="77777777" w:rsidR="00645FE8" w:rsidRDefault="00645FE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E14865B" w14:textId="77777777" w:rsidR="00645FE8" w:rsidRDefault="00645FE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D8A862E" w14:textId="6828BE2C" w:rsidR="00CA7198" w:rsidRPr="00744437" w:rsidRDefault="007E4684">
      <w:pPr>
        <w:rPr>
          <w:rFonts w:ascii="Times New Roman" w:hAnsi="Times New Roman" w:cs="Times New Roman"/>
          <w:b/>
          <w:sz w:val="24"/>
          <w:szCs w:val="24"/>
        </w:rPr>
      </w:pPr>
      <w:r w:rsidRPr="00744437">
        <w:rPr>
          <w:rFonts w:ascii="Times New Roman" w:hAnsi="Times New Roman" w:cs="Times New Roman"/>
          <w:b/>
          <w:sz w:val="24"/>
          <w:szCs w:val="24"/>
          <w:u w:val="single"/>
        </w:rPr>
        <w:t>*If applicable*</w:t>
      </w:r>
      <w:r w:rsidRPr="0074443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A7198" w:rsidRPr="00744437">
        <w:rPr>
          <w:rFonts w:ascii="Times New Roman" w:hAnsi="Times New Roman" w:cs="Times New Roman"/>
          <w:b/>
          <w:sz w:val="24"/>
          <w:szCs w:val="24"/>
        </w:rPr>
        <w:t>Career and Technical Education</w:t>
      </w:r>
      <w:r w:rsidR="00CA7198" w:rsidRPr="00744437">
        <w:rPr>
          <w:rFonts w:ascii="Times New Roman" w:hAnsi="Times New Roman" w:cs="Times New Roman"/>
          <w:sz w:val="24"/>
          <w:szCs w:val="24"/>
        </w:rPr>
        <w:t xml:space="preserve"> </w:t>
      </w:r>
      <w:r w:rsidR="00CA7198" w:rsidRPr="00744437">
        <w:rPr>
          <w:rFonts w:ascii="Times New Roman" w:hAnsi="Times New Roman" w:cs="Times New Roman"/>
          <w:b/>
          <w:sz w:val="24"/>
          <w:szCs w:val="24"/>
        </w:rPr>
        <w:t>(</w:t>
      </w:r>
      <w:r w:rsidR="00CA7198" w:rsidRPr="00744437">
        <w:rPr>
          <w:rFonts w:ascii="Times New Roman" w:hAnsi="Times New Roman" w:cs="Times New Roman"/>
          <w:b/>
          <w:i/>
          <w:sz w:val="24"/>
          <w:szCs w:val="24"/>
        </w:rPr>
        <w:t>counselor or teacher completes this portion</w:t>
      </w:r>
      <w:r w:rsidR="00CA7198" w:rsidRPr="00744437">
        <w:rPr>
          <w:rFonts w:ascii="Times New Roman" w:hAnsi="Times New Roman" w:cs="Times New Roman"/>
          <w:b/>
          <w:sz w:val="24"/>
          <w:szCs w:val="24"/>
        </w:rPr>
        <w:t>)</w:t>
      </w:r>
    </w:p>
    <w:p w14:paraId="364A5446" w14:textId="77777777" w:rsidR="00010E98" w:rsidRPr="00744437" w:rsidRDefault="00010E98" w:rsidP="00010E9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 xml:space="preserve">Name of educator completing this section__________________________________ </w:t>
      </w:r>
    </w:p>
    <w:p w14:paraId="5C8FD8CB" w14:textId="77777777" w:rsidR="007A0F33" w:rsidRPr="00744437" w:rsidRDefault="007A0F33" w:rsidP="004E522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4437">
        <w:rPr>
          <w:rFonts w:ascii="Times New Roman" w:hAnsi="Times New Roman" w:cs="Times New Roman"/>
          <w:sz w:val="24"/>
          <w:szCs w:val="24"/>
        </w:rPr>
        <w:t>Please discuss the CTE</w:t>
      </w:r>
      <w:r w:rsidR="0096312E" w:rsidRPr="00744437">
        <w:rPr>
          <w:rFonts w:ascii="Times New Roman" w:hAnsi="Times New Roman" w:cs="Times New Roman"/>
          <w:sz w:val="24"/>
          <w:szCs w:val="24"/>
        </w:rPr>
        <w:t xml:space="preserve"> </w:t>
      </w:r>
      <w:r w:rsidR="008C20FA" w:rsidRPr="00744437">
        <w:rPr>
          <w:rFonts w:ascii="Times New Roman" w:hAnsi="Times New Roman" w:cs="Times New Roman"/>
          <w:sz w:val="24"/>
          <w:szCs w:val="24"/>
        </w:rPr>
        <w:t xml:space="preserve">abilities of the student applying. Also include, if applicable, any </w:t>
      </w:r>
      <w:r w:rsidR="005927DB" w:rsidRPr="00744437">
        <w:rPr>
          <w:rFonts w:ascii="Times New Roman" w:hAnsi="Times New Roman" w:cs="Times New Roman"/>
          <w:sz w:val="24"/>
          <w:szCs w:val="24"/>
        </w:rPr>
        <w:t xml:space="preserve">outstanding scholarship or demonstrated ability and accomplishment in career and technical education fields. </w:t>
      </w:r>
    </w:p>
    <w:p w14:paraId="157CDC02" w14:textId="77777777" w:rsidR="00010E98" w:rsidRPr="00744437" w:rsidRDefault="00010E98">
      <w:pPr>
        <w:rPr>
          <w:rFonts w:ascii="Times New Roman" w:hAnsi="Times New Roman" w:cs="Times New Roman"/>
          <w:sz w:val="24"/>
          <w:szCs w:val="24"/>
        </w:rPr>
      </w:pPr>
    </w:p>
    <w:sectPr w:rsidR="00010E98" w:rsidRPr="0074443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BAAFC0" w14:textId="77777777" w:rsidR="00253265" w:rsidRDefault="00253265" w:rsidP="005E24E6">
      <w:pPr>
        <w:spacing w:after="0" w:line="240" w:lineRule="auto"/>
      </w:pPr>
      <w:r>
        <w:separator/>
      </w:r>
    </w:p>
  </w:endnote>
  <w:endnote w:type="continuationSeparator" w:id="0">
    <w:p w14:paraId="3E0AC5E9" w14:textId="77777777" w:rsidR="00253265" w:rsidRDefault="00253265" w:rsidP="005E2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0C4EB" w14:textId="77777777" w:rsidR="00253265" w:rsidRDefault="00253265" w:rsidP="005E24E6">
      <w:pPr>
        <w:spacing w:after="0" w:line="240" w:lineRule="auto"/>
      </w:pPr>
      <w:r>
        <w:separator/>
      </w:r>
    </w:p>
  </w:footnote>
  <w:footnote w:type="continuationSeparator" w:id="0">
    <w:p w14:paraId="4582CEAB" w14:textId="77777777" w:rsidR="00253265" w:rsidRDefault="00253265" w:rsidP="005E2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7B1BA" w14:textId="77777777" w:rsidR="00E5790E" w:rsidRDefault="005E24E6" w:rsidP="005E24E6">
    <w:pPr>
      <w:jc w:val="center"/>
      <w:rPr>
        <w:rFonts w:ascii="Times New Roman" w:hAnsi="Times New Roman" w:cs="Times New Roman"/>
        <w:sz w:val="24"/>
        <w:szCs w:val="24"/>
      </w:rPr>
    </w:pPr>
    <w:r w:rsidRPr="00744437">
      <w:rPr>
        <w:rFonts w:ascii="Times New Roman" w:hAnsi="Times New Roman" w:cs="Times New Roman"/>
        <w:b/>
        <w:sz w:val="24"/>
        <w:szCs w:val="24"/>
      </w:rPr>
      <w:t xml:space="preserve">PRESIDENTIAL SCHOLARS PROGRAM APPLICATION </w:t>
    </w:r>
    <w:r w:rsidRPr="00744437">
      <w:rPr>
        <w:rFonts w:ascii="Times New Roman" w:hAnsi="Times New Roman" w:cs="Times New Roman"/>
        <w:sz w:val="24"/>
        <w:szCs w:val="24"/>
      </w:rPr>
      <w:t xml:space="preserve">  </w:t>
    </w:r>
  </w:p>
  <w:p w14:paraId="1C4D7A90" w14:textId="52803AAC" w:rsidR="005E24E6" w:rsidRPr="00744437" w:rsidRDefault="005E24E6" w:rsidP="005E24E6">
    <w:pPr>
      <w:jc w:val="center"/>
      <w:rPr>
        <w:rFonts w:ascii="Times New Roman" w:hAnsi="Times New Roman" w:cs="Times New Roman"/>
        <w:b/>
        <w:sz w:val="24"/>
        <w:szCs w:val="24"/>
      </w:rPr>
    </w:pPr>
    <w:r w:rsidRPr="00744437">
      <w:rPr>
        <w:rFonts w:ascii="Times New Roman" w:hAnsi="Times New Roman" w:cs="Times New Roman"/>
        <w:sz w:val="24"/>
        <w:szCs w:val="24"/>
      </w:rPr>
      <w:t>S</w:t>
    </w:r>
    <w:r w:rsidRPr="00744437">
      <w:rPr>
        <w:rFonts w:ascii="Times New Roman" w:hAnsi="Times New Roman" w:cs="Times New Roman"/>
        <w:i/>
        <w:sz w:val="24"/>
        <w:szCs w:val="24"/>
      </w:rPr>
      <w:t>eniors only</w:t>
    </w:r>
  </w:p>
  <w:p w14:paraId="42153552" w14:textId="77777777" w:rsidR="005E24E6" w:rsidRDefault="005E24E6" w:rsidP="005E24E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30ADF"/>
    <w:multiLevelType w:val="hybridMultilevel"/>
    <w:tmpl w:val="01DCB2B4"/>
    <w:lvl w:ilvl="0" w:tplc="3C8EA4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A0793"/>
    <w:multiLevelType w:val="hybridMultilevel"/>
    <w:tmpl w:val="46B4E1A6"/>
    <w:lvl w:ilvl="0" w:tplc="92C871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46366"/>
    <w:multiLevelType w:val="hybridMultilevel"/>
    <w:tmpl w:val="149A9BEA"/>
    <w:lvl w:ilvl="0" w:tplc="973EAA4E"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60137B4F"/>
    <w:multiLevelType w:val="hybridMultilevel"/>
    <w:tmpl w:val="C9262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D4309B"/>
    <w:multiLevelType w:val="hybridMultilevel"/>
    <w:tmpl w:val="8982CA90"/>
    <w:lvl w:ilvl="0" w:tplc="F18C3D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O0NDM1Mrc0NbRQ0lEKTi0uzszPAykwrgUAGamPJSwAAAA="/>
  </w:docVars>
  <w:rsids>
    <w:rsidRoot w:val="00587B41"/>
    <w:rsid w:val="00010E98"/>
    <w:rsid w:val="000152C6"/>
    <w:rsid w:val="00015FC7"/>
    <w:rsid w:val="000734E1"/>
    <w:rsid w:val="00080CF3"/>
    <w:rsid w:val="00093706"/>
    <w:rsid w:val="000A6862"/>
    <w:rsid w:val="000A6DDB"/>
    <w:rsid w:val="000C094C"/>
    <w:rsid w:val="000D3F3B"/>
    <w:rsid w:val="000F0343"/>
    <w:rsid w:val="000F3007"/>
    <w:rsid w:val="00146F5D"/>
    <w:rsid w:val="001637B5"/>
    <w:rsid w:val="001A5646"/>
    <w:rsid w:val="001D7C13"/>
    <w:rsid w:val="002144FC"/>
    <w:rsid w:val="002403B3"/>
    <w:rsid w:val="00252FCB"/>
    <w:rsid w:val="00253265"/>
    <w:rsid w:val="002643C9"/>
    <w:rsid w:val="0026741F"/>
    <w:rsid w:val="00277E52"/>
    <w:rsid w:val="00324114"/>
    <w:rsid w:val="00361868"/>
    <w:rsid w:val="003933D7"/>
    <w:rsid w:val="003A2A1F"/>
    <w:rsid w:val="003D1866"/>
    <w:rsid w:val="003D45F4"/>
    <w:rsid w:val="003E70BD"/>
    <w:rsid w:val="004332FF"/>
    <w:rsid w:val="0044323E"/>
    <w:rsid w:val="004A228D"/>
    <w:rsid w:val="004D0543"/>
    <w:rsid w:val="004D2FE5"/>
    <w:rsid w:val="004D520C"/>
    <w:rsid w:val="004E522A"/>
    <w:rsid w:val="004F6C77"/>
    <w:rsid w:val="00501EB1"/>
    <w:rsid w:val="005407AC"/>
    <w:rsid w:val="00577987"/>
    <w:rsid w:val="00587B41"/>
    <w:rsid w:val="005927DB"/>
    <w:rsid w:val="005E24E6"/>
    <w:rsid w:val="005E6902"/>
    <w:rsid w:val="005F4AAE"/>
    <w:rsid w:val="00645FE8"/>
    <w:rsid w:val="006558C6"/>
    <w:rsid w:val="006569D1"/>
    <w:rsid w:val="00661BD0"/>
    <w:rsid w:val="0066752D"/>
    <w:rsid w:val="00681802"/>
    <w:rsid w:val="006A7A20"/>
    <w:rsid w:val="006C34CE"/>
    <w:rsid w:val="006D455D"/>
    <w:rsid w:val="007319B3"/>
    <w:rsid w:val="00744313"/>
    <w:rsid w:val="00744437"/>
    <w:rsid w:val="007506A4"/>
    <w:rsid w:val="007705C4"/>
    <w:rsid w:val="007A0F33"/>
    <w:rsid w:val="007D0907"/>
    <w:rsid w:val="007E36F7"/>
    <w:rsid w:val="007E4684"/>
    <w:rsid w:val="007F09AD"/>
    <w:rsid w:val="008045E6"/>
    <w:rsid w:val="008172A0"/>
    <w:rsid w:val="00840BE4"/>
    <w:rsid w:val="008432C9"/>
    <w:rsid w:val="0086699F"/>
    <w:rsid w:val="008852BF"/>
    <w:rsid w:val="008A3661"/>
    <w:rsid w:val="008C20FA"/>
    <w:rsid w:val="008E22DA"/>
    <w:rsid w:val="008F5898"/>
    <w:rsid w:val="009072E1"/>
    <w:rsid w:val="00920094"/>
    <w:rsid w:val="00935432"/>
    <w:rsid w:val="0096312E"/>
    <w:rsid w:val="00980E10"/>
    <w:rsid w:val="00996A2B"/>
    <w:rsid w:val="009A57DF"/>
    <w:rsid w:val="009B3B07"/>
    <w:rsid w:val="00A8263B"/>
    <w:rsid w:val="00A92041"/>
    <w:rsid w:val="00AA4C95"/>
    <w:rsid w:val="00AC2E29"/>
    <w:rsid w:val="00AD7FB7"/>
    <w:rsid w:val="00B54359"/>
    <w:rsid w:val="00B81D00"/>
    <w:rsid w:val="00C102DB"/>
    <w:rsid w:val="00C17377"/>
    <w:rsid w:val="00C34221"/>
    <w:rsid w:val="00C46DA8"/>
    <w:rsid w:val="00C969B9"/>
    <w:rsid w:val="00CA69E7"/>
    <w:rsid w:val="00CA7198"/>
    <w:rsid w:val="00CC003E"/>
    <w:rsid w:val="00CD7D98"/>
    <w:rsid w:val="00D0562D"/>
    <w:rsid w:val="00D46B2E"/>
    <w:rsid w:val="00D571AC"/>
    <w:rsid w:val="00D621BA"/>
    <w:rsid w:val="00D646A2"/>
    <w:rsid w:val="00DB5DBF"/>
    <w:rsid w:val="00DF460E"/>
    <w:rsid w:val="00E25FDD"/>
    <w:rsid w:val="00E46D8B"/>
    <w:rsid w:val="00E52814"/>
    <w:rsid w:val="00E5790E"/>
    <w:rsid w:val="00E618E2"/>
    <w:rsid w:val="00E64B8B"/>
    <w:rsid w:val="00EA5501"/>
    <w:rsid w:val="00EA7197"/>
    <w:rsid w:val="00EB7247"/>
    <w:rsid w:val="00EF2AB2"/>
    <w:rsid w:val="00EF5335"/>
    <w:rsid w:val="00F225EF"/>
    <w:rsid w:val="00F434EC"/>
    <w:rsid w:val="00FA0414"/>
    <w:rsid w:val="00FC3EA3"/>
    <w:rsid w:val="11EA9645"/>
    <w:rsid w:val="5B2DA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31542"/>
  <w15:docId w15:val="{C8114E38-CD67-4B4B-8268-08E1E042E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03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E70B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A7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A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2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4E6"/>
  </w:style>
  <w:style w:type="paragraph" w:styleId="Footer">
    <w:name w:val="footer"/>
    <w:basedOn w:val="Normal"/>
    <w:link w:val="FooterChar"/>
    <w:uiPriority w:val="99"/>
    <w:unhideWhenUsed/>
    <w:rsid w:val="005E2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4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kathie.anderson@education.ky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22FABC4A0771439C658566C5FAC2BB" ma:contentTypeVersion="11" ma:contentTypeDescription="Create a new document." ma:contentTypeScope="" ma:versionID="8c202c671e24369f8fe54f49366908ed">
  <xsd:schema xmlns:xsd="http://www.w3.org/2001/XMLSchema" xmlns:xs="http://www.w3.org/2001/XMLSchema" xmlns:p="http://schemas.microsoft.com/office/2006/metadata/properties" xmlns:ns2="33679456-5c53-485e-a04c-1fad2cb410eb" xmlns:ns3="2057fa9b-e684-414a-b2b3-8b79465a59a7" targetNamespace="http://schemas.microsoft.com/office/2006/metadata/properties" ma:root="true" ma:fieldsID="6aceb2513859be54dc4c8b12a94cdf60" ns2:_="" ns3:_="">
    <xsd:import namespace="33679456-5c53-485e-a04c-1fad2cb410eb"/>
    <xsd:import namespace="2057fa9b-e684-414a-b2b3-8b79465a5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79456-5c53-485e-a04c-1fad2cb410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57fa9b-e684-414a-b2b3-8b79465a5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8CE2A9-E40F-47E5-87D7-5B20847627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9BF1E1-15FE-4ADD-A5EB-3402AF689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679456-5c53-485e-a04c-1fad2cb410eb"/>
    <ds:schemaRef ds:uri="2057fa9b-e684-414a-b2b3-8b79465a5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ECB6F8-161D-48A4-8E8E-55B88CF7EE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743</Characters>
  <Application>Microsoft Office Word</Application>
  <DocSecurity>0</DocSecurity>
  <Lines>14</Lines>
  <Paragraphs>4</Paragraphs>
  <ScaleCrop>false</ScaleCrop>
  <Company>Kentucky Department of Education</Company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bsmith</dc:creator>
  <cp:lastModifiedBy>Anderson, Kathie - Division of IDEA Implementation and Preschool</cp:lastModifiedBy>
  <cp:revision>4</cp:revision>
  <cp:lastPrinted>2015-09-02T17:37:00Z</cp:lastPrinted>
  <dcterms:created xsi:type="dcterms:W3CDTF">2022-08-30T15:01:00Z</dcterms:created>
  <dcterms:modified xsi:type="dcterms:W3CDTF">2022-08-30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22FABC4A0771439C658566C5FAC2BB</vt:lpwstr>
  </property>
</Properties>
</file>